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01167</w:t>
      </w:r>
    </w:p>
    <w:p>
      <w:pPr>
        <w:pStyle w:val="Date"/>
      </w:pPr>
      <w:r>
        <w:t xml:space="preserve">วันพุธที่</w:t>
      </w:r>
      <w:r>
        <w:t xml:space="preserve"> </w:t>
      </w:r>
      <w:r>
        <w:t xml:space="preserve">20</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ทธิรา) เนื่องจากตอนบ่ายแม่จะไปงานศพ ก็เลยจะเอาวิชาโครงงานมาเคลียร์ในคาบเรียนนี้นะคะ คนแรก กลุ่มแรกกลุ่มของของตี๋น้อย กับกุ้งเต้นนะ ทัตเทพกับ… ปรางหทัย สิ่งที่จะต้องแก้ดูนะคะ เห็นไหม บรรทัดนี้ ทีนี้มาดูคู่มือ บอกแล้วว่าให้เปิดคู่มือใช่ไหมประกอบด้วย ไปที่คู่มือในหน้า เอ้ย ในบทที่ 4 ไม่ใช่หน้า ขอโทษที บทที่ 3 บทที่ 4 การอ้างอิง ดูนะคะ ดูจำนวนผู้แต่ง 1 2 และ 3 เล่มนี้นี่ ผู้แต่ง 3 คน พอดีเลยไหมกุ้งเต้นกับตี๋น้อยนี่ ๆ ดูนะทุกคนดูนะ เพราะระบุไว้แล้วว่า 1 คนนี่ รูปแบบ ก็คือชื่อเขา แล้วก็วงเล็บ ถ้ามี 2 คนใส่ และ ใช่ไหม ถ้ามี 3 คน ใส่ 2 ชื่อ ชื่อคนที่ 1 แล้วก็คั่นด้วย , แล้วก็ตามด้วยชื่อคนที่ 2 พอชื่อคนที่ 3 ใส่ และ แล้วก็ตามด้วยถ้าในรูปแบบนะคะ เดี๋ยวขยายให้ดู ถ้าในรูปแบบ อยู่ด้านหลังนี่ ชื่อก่อนนะ อย่าลืมใส่จุดทศนิยมหลังจากเสร็จชื่อแล้ว อันนี้ส่หรือยัง ขยาย นะคะ ใส่ให้ครบนะคะ คนอื่นดูของตัวเองไปด้วย ตรวจสอบไปด้วยกันนะคะ และเลขหน้า เพราะมีบางกลุ่มยังไม่ใส่ ตรงส่วนนี้ เห็นไหม พอชื่อเสร็จใช่ไหมคะ ตามด้วยปี ใช่ไหม ปี ปีนะคะ ต้องใส่ปี จุดใส่จุด แล้วก็วรรค เคาะ 1 ครั้ง . แล้วก็เคาะ 1 ครั้ง แล้วก็พิมพ์ปี พิมพ์ปีเสร็จเคาะ 1 ครั้งแล้วใส่เครื่องหมาย ; การเว้นวรรคในเอกสารนะคะ ก็คือเคาะแค่ 1 ครั้งเท่านั้นนะคะเด็ก ๆ จะไม่เคาะ 2 เคาะ 2 น่ะผิด ทุกอย่างเลย ไม่ว่าจะเป็นเคาะเพื่อเว้น ชื่อ สกุล อะไรอย่างนี้ เราจะเคาะ 1 ครั้ง สำหรับการเว้นเท่านั้นนะคะ 2 ไม่ได้นะ 2 เยอะไป แล้วพอเวลาจัดมันจะ… เขาเรียกว่าอย่างไร มันจะโย้เย้ ถ้าจัดแบบชิดขอบน่ะ แล้วมันจะมีช่องว่างเยอะนะคะ พอใส่เลขหน้าเสร็จ วรรค 1 ครั้ง เอ้ย ไม่ใช่ใส่เลขหน้า ใส่ปีเสร็จ พิมพ์ปีเสร็จ เคาะ 1 ครั้ง เพื่อวรรค แล้วก็ใส่เครื่องหมาย : แล้วก็เคาะ 1 ครั้ง แล้วก็ใส่หมายเลขหน้า ตัวนี้ คือ เลขหน้านะคะ ตัวที่ 2 นี่ หมายเลข… ตัวเลขที่อยู่หลัง ; คือเลขหน้า เลขหน้าของอะไร เลขหน้าของข้อมูลที่เด็ก ๆ ไป… คัดลอกมานะคะ หรือไปนำมาเพื่อเราจะใช้ในการอ้างอิง เราต้องบอกเลขหน้าเข้าไปด้วยนะคะ เสร็จแล้วก็ปิดวงเล็บ ก็คือตอนจะใส่อ้างอิงน่ะมันจะมีวงเล็บนะคะ ดูดี ๆ นะคะ แม่ถึงบอกว่าเวลาทำน่ะ ต้องเปิดคู่มือไปด้วย เพราะบางทีไปลอกในเล่มสีเหลืองน่ะ บางทีรุ่นพี่เขาทำผิดนะคะ โอเคนะ ต่อมา แต่ทีนี้ให้ดูนะคะ แต่ถ้าผู้แต่งมากกว่า 3 คนเมื่อไหร่นะคะ ให้มาดูตัวนี้ ตัวที่ในห้วข้อที่ 4 ผู้แต่งมากกว่า 3 คน เราจะพิมพ์เฉพาะชื่อผู้แต่งคนที่ 1 นะคะ แล้วใส่คำว่า</w:t>
      </w:r>
      <w:r>
        <w:t xml:space="preserve"> </w:t>
      </w:r>
      <w:r>
        <w:t xml:space="preserve">“</w:t>
      </w:r>
      <w:r>
        <w:t xml:space="preserve">และคณะ</w:t>
      </w:r>
      <w:r>
        <w:t xml:space="preserve">”</w:t>
      </w:r>
      <w:r>
        <w:t xml:space="preserve"> </w:t>
      </w:r>
      <w:r>
        <w:t xml:space="preserve">ลงไป ก็คือถ้ามี 4 คนปุ๊บนี่ ชื่อคนที่ 2 กับคนที่ 3 ไม่เอาแล้ว เห็นไหม ก็จะเป็นชื่อคนที่ 1 แล้วก็ตามด้วยและคณะนะเด็ก ๆ โอเคนะ เพราะฉะนั้น ดูด้วยนะคะ ถ้าของใครมีผู้แต่งมากกว่า 3 คน ให้ใช้รูปแบบในข้อที่ 4 โอเค ไปต่อ ไปต่อนะคะ ทีนี้ เวลา… ต่อไป ดูนะ ย่อหน้านี้ ตอนนี้นี้ ชื่อจังหวัดสกลนคร ได้ชื่อว่า</w:t>
      </w:r>
      <w:r>
        <w:t xml:space="preserve"> </w:t>
      </w:r>
      <w:r>
        <w:t xml:space="preserve">“</w:t>
      </w:r>
      <w:r>
        <w:t xml:space="preserve">เมืองสามธรรม</w:t>
      </w:r>
      <w:r>
        <w:t xml:space="preserve">”</w:t>
      </w:r>
      <w:r>
        <w:t xml:space="preserve"> </w:t>
      </w:r>
      <w:r>
        <w:t xml:space="preserve">แล้วก็มาเป็นชื่อเมืองแห่งธรรมะ มี 2 ชื่อนะตอนนี้ มีจังหวัดประเทศสวย แล้วก็มากระโดดเลย และจากที่มีมีภูมิประเทศสวยงามอุดมสมบูรณ์ ข้อความมัน มันขาดน่ะ นี่ พอพูดถึงจังหวัดสกลนคร ได้ชื่อว่าเมื่องธรรมมะ เป็นเมืองแห่งธรรมะเสร็จ และจากการที่มีภุมิประเทศสวยงาม มันขาด เพราะฉะนั้น หาเพิ่มนะคะ เพิ่มก่อนย่อหน้านี้นะ องุ่นเข้าใจไหม หามาเพิ่ม คือข้อความมันจบ จบแบบไม่จบ จบแบบตัดหายไปเลย แล้วก็กระโดดมา Moment นี้เลยน่ะ มันไม่ใช่น่ะ มันน่าจะมีก่อนนะ ก่อนจะจบแล้วค่อยมาขึ้นเรื่องภูมิประเทศนะคะ เพราะฉะนั้น หาเอกสารที่เกี่ยวกับแหล่ง… จังหวัดสกลนครเพิ่มนะคะ แล้วไปดูมา เข้าพูดถึง… ที่เขาพูดเกี่ยวกับเรื่องนี้ให้มันสุดกว่านี้ มันน่าจะมีต่อมาอีกสักหน่อยก่อน โอเค ในย่อหน้านี้นะคะ เพิ่มเติมนะคะ ให้เพิ่มเติมหัวข้อนี้ นี่ เห็นไหม พิมพ์ถูก พิมพ์ผิด ไม่แน่ใจ… ไอ้นี่ถูกแล้ว แต่ไอ้นี่ผิดแน่นอนเลย รุ่นสู่รุ่นเรื่อยมา อันนี้น่าจะเป็นเพราะแปลงมาเป็น .pdf ไม่มีปัญหา อันนี้พิมพ์ผิดแน่นอน สระอุหายนะคะ นี่อันนี้ ตรงย่อหน้าสุดท้าย ทำไมมีตัวนี้โผล่มา ย่อหน้าสุดท้ายนี่ มันเป็นเราเป็นคนสรุปว่าจากย่อหน้าที่ 1 ย่อหน้าที่ 2 ก่อนหน้านี่ ที่เราพูดถึงเรื่องจังหวัดสกลนคร พูดถึงเรื่องการท่องเที่ยวนี่ เราก็มาพูดถึงการผลิตสื่ออะไรนี่ เราจึงมีแนวคิดมาพัฒนาอะไร เพราะฉะนั้น ไปเอามาทำไม อ้างอิง เอาออกนะคะ มันต้องเป็นคำพูดของเรา ลบออก แล้วไม่ใช่แค่ตรงย่อหน้านี้ ไม่ใช่แค่บอกว่สพัฒนาอันนี้แล้วก็เสร็จ ต้องบอกว่าเพื่ออะไร บอกถึงประโยชน์หรืออะไรด้วย ให้เห็นถึงนะคะ ว่ามัน ถ้าเราทำไอ้นี่แล้ว มันจะดีอย่างไร มีประโยชน์อย่างไรอะไรกับใครอย่างไรนะคะ โอเคนะคะ ทีนี้ มาดูหัวข้อต่อไป วัตถุประสงค์ พัฒนา Vlog เพื่อพัฒนาการท่องเที่ยวจังหวัดสกลนคร ย้อนกลับไปดู ชื่อเรื่องตรง เราบอกไว้แล้ววัตถุประสงค์เรามี 3 ข้อเท่านั้น ก็คือเพื่อพัฒนาตัวระบบหรือโปรแกรมคอมพิวเตอร์ของเรานะคะ ข้อที่ 2 นี่ เพื่อประเมินประสิทธิภาพของไอ้นี่ ไอ้สิ่งที่เราพัฒนาขึ้นมานี่นะคะ และข้อที่ 3 เพื่อประเมินความพึงพอใจ อันนี้ถูกแล้ว ทีนี้มาดูขอบเขต มีเนื้อหา ภาพ และวิดีโอภาษามือ ทั้งหมด 10 ที่ 1 2… ต่างกันอย่างไร บ้านท่าแร กับบ้าน… เออ เอา ถาม แม่ว่ามันจุดเดียวกันเลย เพราะฉะนั้น นี่ 2 อันนี้ นี่ ๆ ๆเห็นไหม ข้อที่ 1 นี่ บ้านท่าแร่ กับบ้านโบราณท่าแร่นี่อันเดียวกัน อยู่อันเดียวกัน จะเอาอันไหนเป็นหลักแค่นั้นเอง เพราะฉะนั้น ก็จะเหลือ 9 ถ้าจะเอาให้ครบ 10 ใส่เพิ่มนะคะ 10 เรื่องน่ะ เพราะฉะนั้น อันนี้เท่ากับซ้ำนะ 2 ตัวนี้ 2 2 ตัวนี้ซ้ำกันนี่ 2 ตัวนี้ซ้ไนะคะ เพราะฉะนั้น เอาตัวใดตัวหนึ่ง เลือกเอา ถ้านึกไม่ออก ให้นึกถึงที่เขาพาไปเที่ยวแล้วเขาพูดถึงอะไร บ้านท่าแร่ 2 อย่างนี้ ให้เช็กนะคะ เราก็ลบออก 1 อัน แล้วก็หามาเพิ่มให้มันเต็ม 10 ที่นะคะ นี่ คำว่า</w:t>
      </w:r>
      <w:r>
        <w:t xml:space="preserve"> </w:t>
      </w:r>
      <w:r>
        <w:t xml:space="preserve">“</w:t>
      </w:r>
      <w:r>
        <w:t xml:space="preserve">เนื้อหา</w:t>
      </w:r>
      <w:r>
        <w:t xml:space="preserve">”</w:t>
      </w:r>
      <w:r>
        <w:t xml:space="preserve"> </w:t>
      </w:r>
      <w:r>
        <w:t xml:space="preserve">นี่ ผิดชัดเจน 5.1 ดูนะกลุ่มนี้เนื้อหาสระเอหายไปไหน เอาคำว่า</w:t>
      </w:r>
      <w:r>
        <w:t xml:space="preserve"> </w:t>
      </w:r>
      <w:r>
        <w:t xml:space="preserve">“</w:t>
      </w:r>
      <w:r>
        <w:t xml:space="preserve">มีเนื้อหา</w:t>
      </w:r>
      <w:r>
        <w:t xml:space="preserve">”</w:t>
      </w:r>
      <w:r>
        <w:t xml:space="preserve"> </w:t>
      </w:r>
      <w:r>
        <w:t xml:space="preserve">ไม่ใช่มีนะคะ แก้นะ แก้ 5.1 อย่างนี้นะ 5.1.1 เนื้อหาประกอบด้วย สถานที่ท่องเที่ยว 10 แห่ง ต่อไปนี้ แล้วค่อยมาใส่ 1 2 3 4 5 6 7 8 9 10 แล้วก็ภาพและวิดีโอภาษามือ ก็เป็น 5.1.2 5.1.2 บอกว่าอันนี้พูดถึงเนื้อหา อันนี้พูดถึงตัว Vlock ก็จะมีตัววิดีโอ ใช่ไหม มี Vlog ภาพ… มีภาพนิ่งเหรอไม่แน่ใจ ใส่ไปก่อนก็ได้ มีภาพ มีวิดีโอ มีออะไรอีก ต้องมี Text ด้วย ก็คืออธิบายว่า Vlog เราน่ะ องค์ประกอบมันน่ะ มีองค์ประกอบดังนี้ เป็น 5.1.2 นะ 5.1.2 Vlog มีองค์ประกอบดังนี้ 1. ภาพ 2. วิดีโอภาษามือ 3. ข้อความบรรยาย ถูกไหม แล้วก็เขาเรียกว่าอะไร ข้อความ คำบรรยาย ดูวิจัยเขาด้วยนะ แล้วมันก็จะมี… มันต้องประกอบด้วยข้อความน่ะ โอเค แล้วก็อันนี้ก็จะเป็น 5.1.3 แทนนะคะ 5.1.2 ก็จะเป็นหัวข้อ 5.1.3 ต่อไป ประชากรคือ ประชากร ผู้ที่ความบกพร่องได้ยิน เอามา โรงเรียนโสตศึกษา จังหวัดอุดรฯ ก่อน ก๊อบมา ท่อนนี้ต้องใส่ เพราะเราเอาเฉพาะกลุ่มที่อยู่ในโรงเรียน เสร็จแล้ว กลุ่มเป้าหมาย ถึงมาบอกว่าเป็น… ก็มาเพิ่มตรงนี้นะคะ เพราะฉะนั้น อันนี้บอก ถ้าผู้บกพร่องทางการได้ยินเฉย ๆ นี่ หมายถึงทั่วไปเลย ทุกจังหวัดเลย แต่อันนี้ อันนี้ถ้าเอาโรงเรียนโสตศึกษา จังหวัดอุดรธานีเข้าไปด้วยนี่ ประชากรของเรา ก็คือจรงนี้นะคะ อยู่ที่โสตศึกษา จังหวัดอุดรธานี แล้วพอเป็นกลุ่มเป้าหมายก็บอกว่าระดับชั้น เป็นผู้บกพร่องการได้ยิน ระดับชั้นมัธยมศึกษาตอนต้น และมัธยมศึกษาตอบปลาย จำนวน 30 คน วิธีการเก็บรวบรวมข้อมูล กลุ่มนี้ ให้เป็นข้อ ๆ ให้เป็นข้อ ๆ นะคะ เปลี่ยนนะคะ เปลี่ยนเป็น 5.3.1 ดำเนินการเก็บรวบรวมกระบวนการเก็บรวบรวมข้อมูลจากแบบประเมินประสิทธิภาพของ…ตามชื่อวัตถุประสงค์นะ โดย แล้วก็ค่อยมาบอกว่า โดยผู้เชี่ยวชาญจำนวนกี่คน เห็นไหม แล้ว 3 5.3.2 จากการตอบแบบ… รวบรวมข้อมูล จากการตอบแบบประเมิน จากแบบประเมินประสิทธิ… จากแบบประเมินความพึงพอใจ จากผู้ผู้… นี่พิมพ์ผิดนะคะ ของผู้บกพร่อง อันนี้ใส่ให้ครบนะคะ สถิติ ได้แก่ แล้วก็ได้แก่ จะได้แก่สักกี่รอบ ลบออก ลบตัวแรกออก ฮาร์ดแวร์ คอมพิวเตอร์ ชื่ออุปกรณ์ใส่มาทำไม ก็บอกไปเลยอะไร คอมพิวเตอร์อะไรนะ ใช้ตัวไหนนี่ ใช้… ให้บอกชื่อยี่ห้อ แล้วก็รุ่นมัน Windows แล้ววรรคเหมือนกันนะคะ พอวรรคให้ Tab มันตรงกันนี่ เห็นไหม ไม่ตรงกันนี่ โย้ไปโย้มานี่ จัดด้วย โอเค แล้วก็ hardware มีคอมพิวเตอร์ มีโทรศัพท์ มีแท็บแลต Soft ware คราวนี้มาดูที่หัวข้อ 6.2 ค่ะ เห็นไหม Tab เข้าไปนะคะ หัวข้อย่อยจะต้อง TAb เข้าไป จะต้องไม่อยู่ชิด Tab เข้าไป 1 ครั้ง ทีนี้ พอพูดถึง Software ต้องบอกว่าชื่อซอฟต์แวร์นั้นนะคะ แล้วก็บอกว่า</w:t>
      </w:r>
      <w:r>
        <w:t xml:space="preserve"> </w:t>
      </w:r>
      <w:r>
        <w:t xml:space="preserve">“</w:t>
      </w:r>
      <w:r>
        <w:t xml:space="preserve">ใช้สำหรับ</w:t>
      </w:r>
      <w:r>
        <w:t xml:space="preserve">”</w:t>
      </w:r>
      <w:r>
        <w:t xml:space="preserve"> </w:t>
      </w:r>
      <w:r>
        <w:t xml:space="preserve">ต้องมีคำว่า</w:t>
      </w:r>
      <w:r>
        <w:t xml:space="preserve"> </w:t>
      </w:r>
      <w:r>
        <w:t xml:space="preserve">“</w:t>
      </w:r>
      <w:r>
        <w:t xml:space="preserve">ใช้สำหรับ</w:t>
      </w:r>
      <w:r>
        <w:t xml:space="preserve">”</w:t>
      </w:r>
      <w:r>
        <w:t xml:space="preserve"> </w:t>
      </w:r>
      <w:r>
        <w:t xml:space="preserve">ด้วย ใช้สำหรับ Ibs Plan เหมือนกัน ก็ต้องมีคำว่า</w:t>
      </w:r>
      <w:r>
        <w:t xml:space="preserve"> </w:t>
      </w:r>
      <w:r>
        <w:t xml:space="preserve">“</w:t>
      </w:r>
      <w:r>
        <w:t xml:space="preserve">ใช้สำหรับ</w:t>
      </w:r>
      <w:r>
        <w:t xml:space="preserve">”</w:t>
      </w:r>
      <w:r>
        <w:t xml:space="preserve"> </w:t>
      </w:r>
      <w:r>
        <w:t xml:space="preserve">มีบอกว่าใช้ทำอะไร ไอ้นี่ไม่บอกนะคะ เพราะฉะนั้น ต้องใส่ให้ครบนะคะ กลุ่มนี้ ข้อที่ 7 หายไปไหน แล้วทำไมไอ้นี่โผล่มาเลย ไปหามาเติมนะในห้อข้อที่ 7 นี่ 8. กิจกรรม ตารางนะคะ เวลาทำตาราง หัวตาราง ก็คือนี่ส่วนข้างบนนี่ ต้องทำเป็นตัวหนาเสมอ ทำให้เป็นตัวหนานะคะ เสมอ ตอนนี้ หัวข้อที่ 9 ประโยชน์ ได้ Vlog เข้าถึงข้อมูล คำว่า</w:t>
      </w:r>
      <w:r>
        <w:t xml:space="preserve"> </w:t>
      </w:r>
      <w:r>
        <w:t xml:space="preserve">“</w:t>
      </w:r>
      <w:r>
        <w:t xml:space="preserve">ท่องเที่ยว</w:t>
      </w:r>
      <w:r>
        <w:t xml:space="preserve">”</w:t>
      </w:r>
      <w:r>
        <w:t xml:space="preserve"> </w:t>
      </w:r>
      <w:r>
        <w:t xml:space="preserve">พิมพ์ผิด ตรวจคำถูกคำผิดด้วย เอกสารและงานวิจัยที่เกี่ยวข้อง ทีนี้เด็ก ๆ ดูนะคะ ตรงหัวข้อที่ 10 หัวข้อที่ 10 เอกสารและงานวิจัยที่เกี่ยวข้อง เวลาจะเอาเอกสารและงานวิจัยที่เกี่ยวข้องมาอ้าง ตอนนี้แม่ให้อ้างเฉพาะวิจัยนะคะ ก็คือจะต้องใส่ชื่อ… นี่ ดูรูปแบบนี่ 1 2 3 และ 4 ผิด เพราะอะไร มี 4 คน ต้องใส่อย่างไรคะ ใส่ชื่อคนที่ 1 ใช่ไหม และ… เห็นไหม 1 2 3 4 ทั้งหมด 4 คน ถ้ามากกว่า 3 เมื่อไหร่ จะต้องใช้รูปแบบในหัวข้อจากคู่มือนะคะ เห็นไหม ชื่อคนที่ 1 แล้วตามด้วย</w:t>
      </w:r>
      <w:r>
        <w:t xml:space="preserve"> </w:t>
      </w:r>
      <w:r>
        <w:t xml:space="preserve">“</w:t>
      </w:r>
      <w:r>
        <w:t xml:space="preserve">และคณะ</w:t>
      </w:r>
      <w:r>
        <w:t xml:space="preserve">”</w:t>
      </w:r>
      <w:r>
        <w:t xml:space="preserve"> </w:t>
      </w:r>
      <w:r>
        <w:t xml:space="preserve">แก้ ทีนี้ดูต่อมาเวลาเราเอามาอ้าง บอกชื่อ บอกเลขหน้าเสร็จ แล้วก็ระบุว่า… ตัดออกเลย ไม่ต้องมา… ตรงนี้ไม่ต้องมาบอกว่าเป็นรายงานผล เป็นวรสาร นะคะ ลบ แล้วก็ตามด้วย</w:t>
      </w:r>
      <w:r>
        <w:t xml:space="preserve"> </w:t>
      </w:r>
      <w:r>
        <w:t xml:space="preserve">“</w:t>
      </w:r>
      <w:r>
        <w:t xml:space="preserve">ทำการวิจัย เรื่อง</w:t>
      </w:r>
      <w:r>
        <w:t xml:space="preserve">”</w:t>
      </w:r>
      <w:r>
        <w:t xml:space="preserve"> </w:t>
      </w:r>
      <w:r>
        <w:t xml:space="preserve">ก็บอกว่าของอันนี้เขาทำวิจัยเรื่องอะไร แล้วก็ตามด้วยมีวัตถุประสงค์เพื่ออะไร อันนี้ก็คือเอามาจากไหน เอามาจากบทคัดย่อจากงานวิจัยที่เกี่ยวข้องที่เราจะเอามาใช้ในการอ้างอิงหรืออภิปรายผล เพระาไม่อย่างนั้นพูดแล้วพูดอีก ชื่อ เห็นไหม ซ้ำ ลบออก ลบท่อนนี้ออกเลยนะคะ ลบ ตรงนี้นะคะ ลบเลยนี่ ใส่สีแดง ลบออก ให้ลบออกนะ มีสีแดงนี่ ลบออกเลย อันนี้ก็เหมือนกันนะคะ ให้ลบได้เลย เขาทำรูปแบบเดียวกัน 1 2 3 นั่น เห็นไหม มา 3 คน และหายไปไหน ชื่อคนที่ 3 ต้องมีคำว่า</w:t>
      </w:r>
      <w:r>
        <w:t xml:space="preserve"> </w:t>
      </w:r>
      <w:r>
        <w:t xml:space="preserve">“</w:t>
      </w:r>
      <w:r>
        <w:t xml:space="preserve">และ</w:t>
      </w:r>
      <w:r>
        <w:t xml:space="preserve">”</w:t>
      </w:r>
      <w:r>
        <w:t xml:space="preserve"> </w:t>
      </w:r>
      <w:r>
        <w:t xml:space="preserve">เห็นไหมค่ะ จำไม่ได้ มาเปิดคู่มือ คู่มื่อก็ให้ Save ไว้แล้ว ใส่เข้าไปให้มันครบด้วย และหายนี่ ขาดและไปนี่ อันนี้ก็เหมือนกันนะคะ องค์ประกอบโอเค แล้วก็ภาคผนวก ทีนี้มาดู ในนี้ ถ้าเป็นหน้าแรก มี แล้วก็ต้องมีรูปด้วย เพราะอะไร เวลาแม่พาทำจะไม่ได้มีแค่ชื่อเรื่องอย่างเดียวนะ ก็ต้องมีรูปประกอบด้วยนะ ใส่เข้าไป ภาพสถานที่ท่องเที่ยว ตรงนี้ใส่ภาพสถานที่ท่องเที่ยวนะ ใส่เข้าไป เอาออกนะคะ เพราะของเราเป็นวิดีโอค ไม่มีปุ่มกดอะไรใด ๆ Everthing ทิงเกอร์เบล ลบออก ขีด - หรือใส่คำว่า</w:t>
      </w:r>
      <w:r>
        <w:t xml:space="preserve"> </w:t>
      </w:r>
      <w:r>
        <w:t xml:space="preserve">“</w:t>
      </w:r>
      <w:r>
        <w:t xml:space="preserve">ไม่มี</w:t>
      </w:r>
      <w:r>
        <w:t xml:space="preserve">”</w:t>
      </w:r>
      <w:r>
        <w:t xml:space="preserve"> </w:t>
      </w:r>
      <w:r>
        <w:t xml:space="preserve">หรืออะไรก็ได้ เอาออก เอาตรงนี้ออก ลบออก เพราะเป็นวิดีโอนี่มันก็เล่นไปเรื่อย ๆ ทำไมมันไม่ให้ขีด นะ ทีนี้ แผนที่ แผนที่ เป็นอะไร เป็นวิดีโอเหรอ แผนที่มันเป็นภาพไม่ใช่เหรอ ทำเป็นภาพขึ้นมาก่อนไม่ใช่เหรอ มีภาพก่อนไหม ใช่ไหม มันต้องมีภาพแผนที่ด้วยใช่ไหม แล้วก็มี… ไม่มีแอนิเม… ไม่มีสิ ภาพมันเคลื่อนไหวใช่ไหม มีแอนิเมชัน เป็นอะไร เป็นรถเคลื่อน หรืออะไรเคลื่อน นึกออกนะ เหมือน… พวกนี้ไม่ได้เข้าดูตอบพี่ ๆ ใช่หรือเปล่านะ ไม่แน่ใจ ใช่ ๆ ตอนไปไอ้นี่น่ะ ลบออกนะคะ ตรงนี้ลบออกให้หมด ข้ามแล้วนะ มาดูบรรณานุกรม APA สื่อวีดิทัศน์ พิมพ์ผิด ทีนี้ มาดูในโครงงานนะคะ อยู่ในบทที่ 5 การเขียนบรรณานุกรม ตัวนี้คือชื่อเรื่อง เสร็จแล้วจะต้องมีของ… ถ้าของรุ่นพี่มันจะเป็นโครงงานไง ดูชื่อจากไหน ขอเล่มเหลืองหน่อยสิ ก็คือชื่อเรื่องก่อนใช่ไหม แล้วก็นี่ไง โครงงานคอมพิวเตอร์ แล้วค่อยบอกว่า</w:t>
      </w:r>
      <w:r>
        <w:t xml:space="preserve"> </w:t>
      </w:r>
      <w:r>
        <w:t xml:space="preserve">“</w:t>
      </w:r>
      <w:r>
        <w:t xml:space="preserve">คณะวิทยาศาสตร์ มหาวิทยาลัยราชภัฏสกลนคร ใส่คำว่า</w:t>
      </w:r>
      <w:r>
        <w:t xml:space="preserve">”</w:t>
      </w:r>
      <w:r>
        <w:t xml:space="preserve">โครงงานคอมพิวเตอร์" เข้าไปก่อนคณะวิทยาศาสตร์และเทคโนโลยีนะคะ ทีนี้ ของคนนี้ ณชตะ อิมนรันต์ นี่ เป็นอะไรคะ เอกสารมันเป็นอะไร จะมาจบแค่มหาวิทยาลัยรังสิตไม่ได้นะ เดี๋ยวแก้สีก่อน สีเหลือง แก้ไขนะคะ เปิดดู ขอดู… งานวิจัยที่เกี่ยวข้อง เปิดงาวิจัยของคนนี้ ณรชต อิมนรัน ให้แม่ดูสิเป็นเล่มหรือเป็นบทความ แม่บอกว่าถ้าทำบรรณานุกรม ให้ไปดูที่หัวข้อที่ 5.4 เป็นต้นไป ถ้าเป็นวารสาร ดูนะคะ พอเป็นหัวข้อย่อย 5.4.1 เป็นหนังสือ ไม่ใช่ 5.4.2 เป็นหนังสือ ไม่ใช่ที่เราจะทำ ค่อย ๆ ไล่หัวข้อ วิทยานิพนธ์ วารสาร มาดู เจอแล้ว วารสาร วารสารนะคะ วารสารออนไลน์ ถ้าเราไปโหลดมาแล้วน่ะ มันน่าจะมาจากเล่ม เพราะมันจะมีชื่อผู้แต่ง ปีที่พิมพ์ ชื่อบทความ เสร็จแล้ว ต้องตามด้วยชื่อของวารสาร อยู่ ๆ โผล่มามหาวิทยาลัยรังสิตเลย มม่แก้บรรณานุกรมจุดที่ 1 ใส่ชื่อวารสารเสร็จ จุดนี้ก็แก้อีก ยังไม่ถูก รูปแบบยังไม่ถูก เห็นไหม อ้างอิงตัวถัดมานี่ วารสาร ตัวนี้ก็แก้นะ มันต้องใส่อะไรคะ เลข เลขที่ปี เห็นไหม แล้วก็ใส่วงเล็บ ปี เลขของปีที่ ปีที่ อันแรกปีที่นะคะ ในวงเล็บ ฉบับที่ เลขฉบับเห็นไหม ใส่ปี แล้วก็ตามด้วยวงเล็บ ฉบับ จากคู่มือเป็นหลักนะคะ บอกแล้ว อย่าไปดูตามในเล่มพี่ ๆ ใส่ผิดใส่ถูกนั่นน่ะ เพราะฉะนั้น ของกลุ่มนี้นะคะ แก้ บรรณานุกรมก็ไม่ถูก แก้นะคะ ดูรูปแบบนี่ จบหมดแล้วผิดหมด วารสาร อันนี้อะไร อยู่ ๆ บอกมหาวิทยาลัย… ผิด รูปแบบบรรณานุกรมไม่ถูกต้อง บรรณานุกรมเวลาตรวจสอบอยู่ในบทที่ 5 หัวข้อ 5.4 เป็นต้นไป ทั้งหมด ทั้งปวง ใส่ทั้งแถบเลยอย่างนั้น แก้ทั้งหมด แก้หมดทุกอันเลย ไม่ได้แก้อันเดียวด้วย โอเคนะคะ ของกลุ่มนี้ ไปแก้ให้เสร็จนะคะ เพราะเดี๋ยวจะต่อด้วยพอแก้เสร็จแล้ว จะต้องทำ PowerPoint เตรีมขึ้นนำเสนอ มาดูกลุ่มต่อมา กลุ่มขององุ่น แล้วก็มาร์กี้ แล้วก็บาสนะคะ หลักการและเหตุผล ย่อหน้าที่ 1 ทำไมไม่ลบออก ใส่เอาไว้ทำไม ลบออกได้แล้ว เดี๋ยวแม่นับย่อหน้าเอง ไม่ต้องใส่มาให้ดู ลบออกเลยเด้อ ไม่ต้องใส่มาแล้ว สี เป็นสีนี้อีก เหลือง เหลืองต้องผสมอะไร ถึงจะเป็นสีแดง ผสมสีอะไรนะ เดี๋ยวดูสีก่อน เหลือง เหลือง-น้ำเงิน ไม่ใช่สิ ก็ไม่ได้ อ๋อ ลบเด้อลบ สีแดง คือ ลบแหละ ลบออกนะคะ เดี๋ยวขอเช็กก่อนนะค แก้อะไรไปบ้าง เทคโนโลยี โดยเฉพาะ… อันนี้นี่ รูปแบบ เห็นไหมนี่ แสดงว่าเกิน 4 คน ใช่ไหม จะใช้และคณะก็ต่อเมื่อจำนวนสมาชิกในการทำน่ะ เกิน 4 คน แต่จะต้องใส่เฉพาะชื่อคนแรก กับ</w:t>
      </w:r>
      <w:r>
        <w:t xml:space="preserve"> </w:t>
      </w:r>
      <w:r>
        <w:t xml:space="preserve">“</w:t>
      </w:r>
      <w:r>
        <w:t xml:space="preserve">และคณะ</w:t>
      </w:r>
      <w:r>
        <w:t xml:space="preserve">”</w:t>
      </w:r>
      <w:r>
        <w:t xml:space="preserve"> </w:t>
      </w:r>
      <w:r>
        <w:t xml:space="preserve">เท่านั้น กับชื่อบุคคลที่ 2 และ 3 ออกนะคะ รูปแบบยังไม่ถูกต้อง เช็กดี ๆ ต่อไป ทำไมหาได้น้อยจังเลยนิทาน ภาษา การสื่อสาร สื่อ3 มิติ แอนิเมชัน 3 มิติ กลุ่มนี้ เพิ่มในส่วนของนิทานอีกหน่อยนะ พูดถึง เพราะ… เดี๋ยวนะ ไปดูกลุ่มตัวอย่าง ประถมศึกษา ไปหาที่พูดถึงว่านิทานนี่มันมีประโยชน์อย่างไรเข้ามาด้วย หาเพิ่มนะ ย่อหน้านี้ โอเค อันนี้ วัตถุประสงค์ถูกหมดแล้ว เนื้อหาเรื่องแรก เรื่องที่ 1 เรื่องที่ 1 สุนัขกับเงาก็ต้อง… ก็พูด… ก็ต้องบอกว่าเป็นเรื่องเกี่ยวกับสรุปนะ สุนัขกับเงาที่อะไรก็ว่าไป ลองอ่านดูเนื้อเรื่อง นิทานน้องน่ะพลอย แล้วทีนี้ตรงนี้ก็คือประกอบด้วย ตัวละคร เอ้ย ประกอบด้วยอะไรนะ โมเดล 3 มิติ ดังนี้ ดังนี้ 1 2 3 4 อันนี้คือโมเดลใช่ไหม โมเดลจะมีอะไรบ้าง มีโมเดลทำอะไรบ้าง อันนี้ก็เหมือนกัน ประกอบด้วยโมเดลอันนี้ เนื้อหาก็เป็น 5.1.1 เนื้อหานิทาน 3 มิติ เรื่อง สุนัขกับเงา 1 5…. แล้วอันนี้ก็เป็น เนื้อหา 5.1.1 นิทาน 3 มิติพอ เพราะอันนี้เป็นเรื่องที่ 1 แล้วนะ สุนัขกับเงา แล้วก็… แล้วก็พูดถึงเรื่อง เสร็จแล้วค่อยมา 5.1.2 ยังสิ เรื่องที่ 5.1 เรื่องที่ 1 แล้วก็โมเดลประกอบ… โมเดล 3 มิติ แล้วก็… รู้แล้ว อันนี้เนื้อเรื่อง เสร็แล้ว ท่อนนี้ พอลย ดูนะ อันนี้จะเอามาไว้ที่หัวข้อใหม่ ตอนนี้จะใส่เรื่องที่ 1 กับเรื่องที่ 2 ก่อน ว่าทำเรื่องอะไรใช่ไหม เดี๋ยวใส่ให้มันอยู่ด้วยกันเลย ก็จะเป็น 5.1.1 เนื้อหา 5.1.1 เรื่องที่ 1 สุนัขกับเงา แล้วก็อธิบายเนื้อหาไป เสร็จแล้วก็ตรงนี้ ประกอบด้วยโมเดล 3 มิติ ดังนี้ แล้วค่อยเป็นอันนี้ อันนี้ก็เหมือนกัน ก็จะเป็น 5.1.2 เรื่องที่ 2 ราชสีห์กับหนู หรือจะเอาคำว่า</w:t>
      </w:r>
      <w:r>
        <w:t xml:space="preserve"> </w:t>
      </w:r>
      <w:r>
        <w:t xml:space="preserve">“</w:t>
      </w:r>
      <w:r>
        <w:t xml:space="preserve">นิทาน 3 มิติ ราชสีห์กับหนูก็ได้ เพราะหัวข้อนี้มันมีบอกแล้วนะ 5.1.2 แล้วค่อยประกอบด้วยไอ้นี่ แล้วก็อะไร เป็นทีนี้ 5.1.3 เป็นองค์ประกอบของ นี่ ความจริงแล้วนี่ ไอ้นี่มันจะมาอยู่ในท่อนนี้ เอาใหม่เด้อ ท่อนนี้นี่ ให้เป็น… เดี๋ยวมันจะงง เอาอย่างนี้แหละ เป็น 5.1.3 องค์ประกอบ ของนิทาน ก็จะมีข้อความใช่ไหม มี Text มีอะไร มีโมเดล 3 มิต มีอะไรอีก มีวิดีโอ วิดีโอภาษามือ มีอะไรอีก นี่ โอเค ถูกต้องแล้ว แล้วก็มีแอนิเมชันด้วย ก็องค์ประกอบของ… ก็อยู่ในอใส่</w:t>
      </w:r>
      <w:r>
        <w:t xml:space="preserve">”</w:t>
      </w:r>
      <w:r>
        <w:t xml:space="preserve">แอนิเมชัน" เข้าไป แล้วก็… ประชากร ประชากรและกลุ่มตัวอย่าง ดูตัวอย่างของกลุ่มกุ้ง นึกออกนะ ใส่</w:t>
      </w:r>
      <w:r>
        <w:t xml:space="preserve"> </w:t>
      </w:r>
      <w:r>
        <w:t xml:space="preserve">“</w:t>
      </w:r>
      <w:r>
        <w:t xml:space="preserve">ประชากร</w:t>
      </w:r>
      <w:r>
        <w:t xml:space="preserve">”</w:t>
      </w:r>
      <w:r>
        <w:t xml:space="preserve"> </w:t>
      </w:r>
      <w:r>
        <w:t xml:space="preserve">ก่อน แล้วค่อยมาบอกว่ากลุ่มตัวอย่างนะคะ ต้องมีคำว่าประชากรก่อนอันนี้แก้ โอเค วิธีการเก็บรวบรวมข้อมูล เอ้ย ข้อมูลเมื่อกี้ บอกของกุ้งไปแล้ว ทำเหมือนกัน เช็กให้เหมือนกัน สถิติ โอเค เทคโนโลยีที่ใช้ เราไม่ได้ใช้เทคโนโลยี ไอ้นี่ผิดนะ ลบออก ต้องไปดูนะคะ เทคโนโลยีที่ใช้ในการทำแอนิเมชันน่ะมันมีอะไรบ้าง เช่น ที่แม่เคยสอนนะ มีMotion Tween มี Shape Tween การเปลี่ยนรูป การไอ้นี่ นึกออกไหม เหมือนมีไข่ แล้วไข่เปลี่ยนเป็นผีเสื้อนึกอหรือดักแด้กลายเป็นผีเสื้อนี่ ที่แม่เคยสอนนะ ทำอย่างไร นะคะ ต้องไปดูไอ้… ไปค้นเทคโนโลยี หรือเทคนิคของการทำแอนิเมชันมีอะไรบ้าง แล้วก็เช็กมาว่าจะใช้ตัวไหนบ้าง เครื่องมือ สรุปกลุ่มไหน หัวข้อไม่ถูกกันแน่ ขอดูแบบฟอร์ม อันนี้เครื่องมือครบ กลุ่มของกุ้งเต้น หัวข้อไม่ครบนะคะ ไล่ด้วย เปิดคู่มือดูนะ ในหน้า… บท… หัวข้อที่ 6 นี่ นี่เอามาไม่ครบนี่เห็นไหม ในคู่มือนี่ หัวข้อที่ 6 มี 1 2 3 หัวข้อนะคะ อันนี้มีอยู่… ผิด แก้ ให้มาดูตัวอย่างของกลุ่ม… บอกให้เปิดคู่มือ แบบฟอร์ม ไปเอาจากไหนมาพิมพ์ ฟอร์มก็มีให้นี่ อันนี้อยู่ในฟอร์มนี่ ฟอร์มมีอยู่ เอามาส่งทำไมไม่มี ไม่ได้เอาจากแบบฟอร์มมาหรือไง ในแบบฟอร์มมันมีหัวข้อ นี่ ๆ ๆ นี่ แก้นะคะ กลุ่มนี้ถุกแล้ว ทำตามแบบฟอร์ม เครื่องมือวิจัยนิทาน แบบประเมิน แบบประเมินความพึงพอใจ โอเคครับ วิธีการดำเนินงาน ทีนี้กลุ่มนี้ใช้ไม่ได้นะลูกตัวนี้ 61 อ้างอิงเท่าไร ไม่เกิน 5 ปีใช่ไหม เราต้องบอกว่าเรานับไปถึงปี 2568 เพราะเล่มเราจะเสร็จในปี 2568 เพราะฉะนั้น นับย้อนหลังลงมา 2568 2567 2566 2565 2564 ต่ำกว่า 2564 ใช้ไม่ได้นะคะ ไปหาตัวอื่นมา ใช้ไม่ได้นะ ของดนัยพร กับไอ้นี่ เอามาอ้างอิงไม่ได้นะคะ เพราะฉะนั้น แก้ด้วย ทีนี้ พอตัวนี้ได้อันนี้แล้ว 7.1 ขั้นตอนการผลิต 7.2 ขั้นตอนการผลิต โอเค ขั้นการผลิต แล้วก็ขั้นหลังการผลิต เพราะฉะนั้น หัวข้อนี้ ก็คือจะมาจาก 7.1 7.2 7.3 ตัวนี้ตัวนี้จะเป็น 7.4 นะคะ หัวข้อใหญ่ ทดลอง ปรุงปรับแก้ไข และจัดทำเอกสารโครงงาน อันนี้จะถึง 7.5 แก้ แล้วก็เอามาลงใส่ในตารางขั้นตอนตัวเองน่ะ เพราะฉะนั้น โอเคนะ แก้ตรงนี้นะคะ จะเป็นหัวข้อเท่าระดับนี้ และจัดรูปแบบ Tab เข้าไป เพราะย่อหน้า เห็นไหม เห็นไหม 6.2 กับ 6.3 นี่ ย่อหน้ามันคนละย่อหน้านะคะ ต้องย่อหน้าเข้าไปนะคะ หัวข้อย่อยแล้วมีหัวข้อย่อยอีก Tab เข้าไป ไม่ใช่อยู่ตรงกัน ผิด เห็นไหมคะ จัดรูปแบบด้วย อันนี้ก็จัดอยู่เด้ อันนี้คือบ่จัดให้สา ฮ้วย โอเค ไปต่อ 8 แก้ 9 ประโยชน์ 9 ก็แก้ใช่ไหม ก็จะเป็น 9.1 ใช่ไหม 9.2 9.3 หัวข้อย่อย 10 อย่าลืมใส่คำว่า "ทำการวิจัยเรื่องนะ เข้าไปก่อน เนื่องจากมันเป็นของอันเดียวกัน ต่อเลย เอามาต่อเลย ผลงานวิจัยพบว่า เอาขึ้นมาต่อเลยนะคะ ไม่ขึ้นย่อหน้าใหม่ อันนี้บอกแล้วนะ ลบออก คือบอกว่าทำงานวิจัยเรื่องอะไร แล้วก็บอกวัตถุประสงค์ เพื่อ โอเคนะ นี่รุปแบบยังไม่ถูกนะคะ 4 คนนี่ แก้เลย เช็ก เช็กรูปแบบ เดี๋ยวใส่สีแดง แต่ว่าลบ นี่ไง อันนี้เลขหน้ายังไม่ใส่มา ทำอะไรก็ให้มันเหมือนกัน เดี๋ยวใส่ เดี๋ยวไม่ใส่ ไม่ใช่นะ ต้องใส่เลขหน้าเข้ามาด้วยนะ ดูคู่มือประกอบนะ บทที่ 4 บทอ้างอิงไว้ข้างหน้ากับข้างหลังก็มีต่างกันดูนะคะ อ้างอิง ให้ดูรูปแบบเสมอ นี่ ๆ อ้างอิงท้ายประโยค กับอ้างอิงต้นประโยค นี่ รูปแบบไม่เหมือนกัน เห็นไหม ชื่อ แล้วก็ตามด้วยเลขหน้า ไม่มีเลขหน้าเลยนี่ ใส่เข้ามาด้วยนี่ เห็นไหมดูนะคะ ดูรูปแบบด้วย รูปแบบไม่ถูกนะ นี่ แก้ ข้ามนะคะ ภาพ… เดี๋ยวนะ มี Backgruond มี ของเรา Image หรือกราฟิกของเรา ก็คือ 3D ถูกไหม ตัวนี้ แล้วก็แอนิเมชันมีสิ ของเราทำเป็นแอนิเมชันไหมล่ะ จะไม่มีแอนิเมชันได้อย่างไร จะเป็นอะไร อันนี้เป็นรูปอะไรน่ะ เอ้อ ไอ้ฉากนี้ อะไรเคลื่อนไหวก็ระบุไปนะ ตรงนี้มีตัวอะไร มีอะไรที่มันเคลื่อนไหวก็ว่าไป ของเราเพราะอันนี้ทำเป็นแอนิเมชัน มันต้องมีระบุนะคะ คร่าว ๆ ไม่เป็นไร ใส่ก่อนก็ได้ เดี๋ยวพอทำเสร็จแล้วก็ต้องมาเติมนะนี่ โอเคนะคะ โอเค Story Board จะข้ามแล้วนะ บรรณานุกรม โอเค รูปแบบ ถูกแล้วนะคะ โอเคโอเค แต่ดูนะ ปี… ปี 2562561 ไม่มีนะ อันนี้อะไรขาดหายไป โอเคค่ะ ของกลุ่มนี้แก้นะคะ ต่อไปกลุ่มสุดท้าย เดชมงคลกับทรูปแบบค่ะ รูปแบบไม่ถูก เห็นไหม ท้ายประโยค ปีหายนะคะ เลขปีหายไป แก้ ไม่ใช่เลขปีพูดผิด เลขหน้า ยังไม่ได้ใส่เลขหน้านะคะ ใส่ด้วย ว่าไอ้ตัวนี้เอามาจากไหน หน้าไหน ใส่เข้าไป ใส่รูปแบบให้ถูกต้อง อันนี้เอามาต่ออันนี้ได้เลย นี่ มันยังพูดถึงการท่องเที่ยวอยู่ ไม่ต้องขึ้นหน้าใหม่ แก้รูปแบบนะ ท่อนนี้เอาออกเลยก็ได้ เพราะตรงอันนี้พูดไปเยอะแล้ว แม่ปิ๊กว่าลบออกนะ หรือถ้าจะเอามาใส่ แฟ้บ ๆ ต้องเอามาใส่กับอันนี้ แต่มันก็ครอบคลุมแล้วน่ะ มันบอกว่ามี… เป็นหนึ่งในเมืองรอง แล้วก็… แล้วก็เป็นจังหวัดที่มีทุนวัฒนธรรม เอามาใส่ท่อนนี้ก็ได้ เอามาใส่ก่อนนี่ นี่ เอามาใส่ต่อจากอันนี้ เปิดประโยค เห็นนะอุบล แม่บอกแล้ว เอามาใส่ก่อนนี้เลย แล้วก็ตามด้วยท่อนนี้ได้ ใช้ได้ โอเค หรือ หรือ หรืออย่างนี้นะลูก อันนี้ถึงท่องเที่ยว จบ เพราะอันนี้ต่อกันแล้วนะ อันนี้ก็เป็นท่อนที่ 2 เลย อันนี้ เอาอันนี้ก็ได้ อุบลเอาอันนี้ลงมาอยู่กับ… มาอยู่ะต่อย่อหน้านี้ ใช่ ๆ เอาท่อนนี้ นี่ เพราะมันเป็นเรื่องของสกลนคร เข้าใจไหมครับ เหมาะสมกว่า โอเค เอาท่อนนี้นี่ นี่ นี่ นี่ ทำไฮไลท์ไว้ให้ โยง เอาสีเหลือง ๆ นี่มาใส่ มาใส่ต่อท่อนนี้นะ อันนี้ก็ไม่ต้องลบแล้ว แก้ สีเหลืองเหมือนกัน เอามาอยู่ด้วยกัน โอเค โอเค Vlog แก้รูปแบบนะคะ ตอนนี้รูปแบบการอ้างอิงผิดนะ ตัวนี้เราไม่ได้ศึกษาอิทธิพลนะลูก ตัวนี้เรา เอาออกนะ อันนี้เราต้องสรุปเอง เราจะ จากที่เรากล่าวมาข้างต้น จึงมีแนวคิดมาพัฒนาอะไรน่ะ แก้อันนี้วัตถุประสงค์ ก็จะเป็น 4.1.1 4.1.2 เห็นไหม หัวข้อแล้วก็หัวข้อย่อย เข้าใจไหมคะ ใส่เข้าไป อันนี้ก็เหมือนกัน จัดใหญ่ มาดูอันที่ 9 ตัดออก เปลี่ยน เดี๋ยว ๆ ๆ มือไวใจเร็ว ไปไสล่ะ ย้อนกลับ ไม่ให้วัดนะ ใช้ไม่ได้ เอาออก ลบออกแล้วเปลี่ยนเป็นวัดอื่นดู มีพระธาตุเชิงชม วัดป่า ถ้ำ… วัดป่าธรรมะ อะไรอีก เอาอีกวัดหนึ่งแล้วกัน หา… ในเมืองก็ได้ ส่อง ๆ ดู อันไหนมีชื่อ ประชากรและกลุ่มตัวอย่าง จัดนะคะ จัดประชากร นักศึกษาอยู่ที่ไหน อยู่ที่อะไร ราชภัฏสกลนคร มหาวิทยาลัยราชภัฏสกลนครก็ระบุไป บอกอย่างนี้ มันจะกว้างมาเลย ว่าเป็นนักศึกษา สาขาเทคโนโลยีดิจิทัล ทั้งประเทศเลยนะ เพราะฉะนั้น ต้องระบุนะคะ เหมือนตัวอย่างของกุ้งเต้น วิธีเก็บรวบรวมข้อมูล แม่บอกว่าให้ซอยแยกออกเป็นข้อนะ จัดรูปแบบนะคะ Tab ตอนนี้ คือ กระจุยกระจายมากเลย เทคนิคหรือเทคโนโลยีที่ใช้ก็ Vlog สิ เราใช้เป็น Vlog ใช่ไหม เราจะใช้เป็น Vlog ของตัวนี้ ก็คือ Vlog นะคะ เครื่องมือ จัดนะคะ มันไม่จัดเลย จัดเด้อ จัดให้เรียบร้อย 7. มันจะมา 1.7.1 ล่ะ มันนต้อง 7.1 สิ ลำดับหัวข้อผิด แก้ มีทั้งหมด 6 โอเค วิเคราะห์ออกแบบพัฒนา โอเค จะได้รับ นี่นะคะ จัดเลย 9.1 9.2 9.3 ย่อหน้าเข้าไป รูปแบบถูกแล้ว โอเค อันนี้ใส่เลขหน้าใหม่ โอเค ไม่ต้องทำตัวหนาลูก ทำตัวปก… ทำตัวปกติ ไม่ต้องทำตัวเน้น บีบอีก ภาคผนวก Story Board มี Subtitle มีวิดีโอสิ เพราะเราทำวิดีโออยู่แล้ว ก็ต้องเป็นวิดีโอนี่แหละ เรื่องท่องเที่ยวก็จะขึ้น เชื่อมโยงลบออกนะ เข้าใจแล้วนะ เอาออก เอาออกหมดเลยะ เชื่อมโยงน่ะ เอาเป็นวิดีโอมาเลย มีการเชื่อมโยง ให้มันเล่นของมันไป บรรณานุกรม บรรณานุกรมนะคะ วารสาร ต้องใส่อะไร เลขปีที่พิมพ์น่ะเข้าไป ในไหน จำได้นะ เพราะฉะนั้น มาเปิดดูในไหน ในคู่มือนะคะ การเขียนบรรณานุกรม ยังเขียนไม่ถูก แก้ หัวข้อนี้ แก้นะคะ รูปแบบบรรณานุกรมยังไม่ถูก แดงนะ เราให้แก้ สีเหลือง โอเค เสร็จ ทีนี้ เมื่อแก้พวกนี้เสร็จแล้วต้องทำอะไรต่อ แก้เสร็จ ว่งกลับมาให้แม่ดูนะครับ แล้วถึงจะไป Mission ต่อไปได้ ภารกิจต่อไป ทำ PowerPoint เพื่อนำเสนอ นะคะ จะต้องทำ PowerPoint ในการนำเสนอ หน้าที่ 1 PowerPoint หน้าที่ 1 ชื่อเรื่อง ชื่อเรื่องของเรา แล้วก้ภาพประกอบ อันนี้เห็นไหม อันนี้เขาทำท่องเที่ยวกาฬสินธุ์ เขาก็ไปเอาที่เกี่ยวกับแหล่งท่องเที่ยว ที่มี ที่เราจะเอามาโชว์น่ะ ใส่เข้ามา เห็นไหมคะ ทีนี้ กลุ่มที่ทำแอนิเมชัน กลุ่มบาส บาสมองพี่ล่าม ทำ Animation ใส่ชื่อเรื่อง เสร็จ แล้วก็เอา ไอ้นั่นน่ะ บาสถ่าย… Cap หน้าปกนิทานลงมาก่อนก็ได้ลูก โอเคไหม เข้าใจไหมครับ โอเค ไปต่อนะคะ หัวข้อต่อมา เห็นไหม หลักการและเหตุผล เราจะไม่มาก๊อบ ข้อความไปใส่ นึกออกไหม ดูตัวอย่างนะคะ หลักการและเหตุผล ไปไสล่ะ ไปไหนแล้ว ไปไหนแล้ว หลักการและเหตุผล เห็นไหม อันแรกคือย่อหน้าที่ 1 ย่อหน้าที่ 2 และย่อหน้าที่ 3 ย่อหน้าที่ 1 รูป เพราะอันนี้ชื่อเรื่องบอกว่าทำ Vlog กาฬสินธุ์นะ เขาก็เลยเอา Vlog ที่ขึ้นว่ากาฬสินธุ์นี่มา แหล่งท่องเที่ยวในกาฬสินธุ์ เสร็จแล้วก็เรื่องที่ 2 หรือย่อหน้าที่ 2 พูดเรื่อง Vlog ใช่ไหม เราก็หาภาพ Vlog มาใส่ แล้วก็ย่อหน้าที่ 3 ก็คือตัวสรุป จะเอาเป็นรูปอะไรก็แล้วแต่ ทำมา ทีนี้ กลุ่ม… กลุ่มบาส ย่อหน้าที่ 1 ของตัวเอง ก็คือ 3D นึกออกนะ 3 มิติน่ะ ใช่ไหม ตัวการ์ตูน 3 มิติ หรือนิทานนี่ เอาใส่ด้วยกัน ให้มันอยู่ใน 1 ส่วน และทีนี้ก็มาเป็น… ไม่รู้ล่ะ อันไหนขึ้นก่อนน่ะ ใช้เป็นรูป จะไม่เอาเป็นข้อความมานะ ในการทำ เข้าใจไหม ทุกคน เข้าใจไหม โอเค เข้าใจไหม ไม่ไปเอา Text มาวางไม่เอา ให้นึกถึง Text เราพูดถึงในย่อหน้านั้น หาภาพมาประกอบ โอเคนะ หาภาพมาประกอบให้มันตรง ต่อไป อันนี้มันจะข้ามไป เพราะถ้าเราเรียงตาม… เดี๋ยวนะลูก ไปไสล่ะ หัวข้อที่ครบที่สุดของมาร์กี้ใช่ไหมคะ ดาวน์โหลด ไหน มาร์กี้ อยู่ไหนนะ คือบ่เปิดให้ นี่ ตอนชื่อโครงงานเสร็จตรงนี้ ข้ามไปอันหนึ่ง มาดูตัวอย่างของคนนี้ เห็นไหม ของตัวเองนะคะ ตรงหัวข้อที่นี่ สไลด์ที่ 1 น่ะ ชื่อเรื่องนะ ไปไหนล่ะ สไลด์ที่ 1 ที่มีชื่อเรื่องแล้วก็รูปประกอบ นั่นคือสไลด์ที่ 1 ทีนี้ สไลด์ที่ 2 เราก็จะดูตามหัวข้อของเรา เห็นไหมคะ ผู้เสนอโครงงาน คือหัวข้อนี้ สไลด์ที่ 2 ทำเหมือนตัวนี้ เห็นไหม ตัวนี้ ก็เปลี่ยนเป็นหัวข้อนี้นะคะ ผู้เสนอ นี่ คือ สไลด์ที่ 2 ทำ… 2. มันจะมีอาจารย์ที่ปรึกษานี่สามัญ 2 กับ 3 หรือจะใส่ไว้ด้วยกันก็ได้ ใส่ให้อยู่ในสไลด์เดียว ของใครนะที่ใส่ได้… แม่ไม่อยากเอาหลายสไลด์ ถ้ากลัวไม่พอ นี่นะ อาจารย์ที่ปรึกษา ตัดไอ้นี่ออกนะ นะคะ อาจารย์ที่ปรึกษา ที่ปรึกษา คนแรกขึ้นก่อน เพราะฉะนั้น ชื่อแม่ขึ้นก่อน รูปแท่ต้องขึ้นก โอเคไหม ให้… ให้ดูจากอะไร เวลาเรียงภาพ ไม่ใช่พี่เขาใส่มา พ่อขึ้นก่อน แม่ขึ้นทีหลัง ให้ดูจากตรงนี้นะคะ นี่ เห็นไหม ที่ปรึกษาหลัก ภาพแม่ก็จะเป็นภาพแรก ที่ปรึกษารองร่วม ภาพพ่อจะเป็นภาพที่ 2 โอเคนะคะ สลับกัน เพราะฉะนั้น สไลด์ที่ 1 ชื่อเรื่อง สไลด์ที่ 2 ก็คือนี่ สไลด์ที่ 2 และก็ 3 นะคะ เห็นไหม เวลานำเสนอเรียงตามอะไร ในสไลด์ เรียงตามหัวข้อ หลักการและเหตุผล 4. วัตถุประสงค์ นี่ วัตถุประสงค์เห็นไหม ทำให้มันเป็น… เขาเรียกเป็นลักษณะกราฟิกหน่อย ไม่ใช่ก๊อบข้อความมาเรียง 1 2 3 เห็นไหม ทำเป็นบล็อก เป็นบล็อกอย่างนี้ก็ได้ หรืออีกกลุ่มหนึ่งอยู่ไหน นี่เห็นไหม 3 อันอย่างนี้ แต่งให้สวยงาม สไลด์ต้องทำให้สวยด้วย ไม่ใช่ว่าอยากทำอะไรก็ทำ สีต้องห้าม สีที่ห้ามใช้ 1. สีดำ พื้นสีดำ ห้ามเอามาใช้เด็ดขาด 2. เมื่อกี้ พื้นแดงก็ไม่ได้ พื้นแดงก็ไม่ได้นะ ถ้าตามหลักแล้ว 2 สีนี้ ห้ามเด็ดขาดเลยนะคะ ต่อไป หัวข้อต่อไปที่เราจะเอามาทำในสไลด์ เราจะไม่ปใปช้วิธีการก๊อบ ดูนะ เดี๋ยวแม่เลื่อนลงมาก่อน เดี๋ยวเพิ่มอีก 1 อันเป็นตัวอย่าง เราจะไม่ใช้ว่าวัตถุประสงค์ปุ๊บ มา Copy 4.1 4.2 4.3 จำไว้เลยนะ ทำ PowerPoint นำเสนอกับแม่ ห้ามไป Copy ข้อความมาวาง จบหัวข้อนั้น ไม่เอา จะต้องทำให้มันเป็น… นี่ ใช้ไอ้พวกนี้ก็ได้ นี่ นี่เห็นไหม ใช้พวกนี้ใส่เข้าไป นี่ อย่างนี้ แล้วก็มาวางเป็นบล็อก ๆ ๆ อย่างนี้ ไม่เอาก๊อบวาง ก๊อบวางแบบนี้ไม่เอา หักคะแนนไม่พอ จะไม่ให้ขึ้นสอบด้วย โอเคนะ เข้าปใจนะ เรียนฮอดคอมพิวเตอร์ แค่ก๊อบมาวางก็จบ ไม่ใช่ ต้องตกแต่งให้สวยงามด้วยนะคะ โอเคต่อมา หัวข้อต่อมา ไล่ตามหัวข้อนะ ขอบเขตโครงงาน ขอบเขตโครงงาน เห็นไหม ใช่ไหม ก็คือในตัวอย่าง ตัวอย่างของพี่เขา เขาทำที่ท่องเที่ยว เขามีกี่ที่เขาก็ใส่รูปแต่งมาวางนะคะ เห็นไหม จะไม่มีการไปกีอบข้อความมาวางยาวเป็นปึน ไม่มี เห็นไหม ต้องเอารูปมาตกแต่งให้สวยงามด้วย ให้เห็นเลย ไอ้ที่จะพาไปดูนี่มีหน้ามีตาอย่างไรเห็นไหม ใส่เข้าไป หัวข้อต่อมา นะคะ ประชากร กลุ่มตัวอย่าง กับวิธีการเก็บรวบรวมข้อมูล ข้อมูลกับสติถิ แม่ให้ใส่ในหน้าเดียวกัน เห็นไหม หัวข้อนี้ จับมาใส่ในหน้าเดียวกันเลย เห็นไหมคะ อันนี้ก็เปลี่ยนเป็นประชาการ และกลุ่มตัวอย่าง วิธีเก็บรวบรวมข้อมูล แล้วก็ค่าสถิติ แม่ก็ไม่ให้เอาเป็นพิมพ์ข้อความ ก็ให้ไปหารูปสัญลักษณ์ ค่าสถิตินั้น มาใส่นะคะ เห็นไหมคะ PowerPoint เรา ข้อความน้อย ๆ เน้นรูปเยอะ ๆ แต่รูปก็ต้องสื่อความหมาย ไม่ใช่เอารูปอะไรไม่รู้มาใส่ก็ไม่ใช่ โอเคนะคะ เทคนิคที่ใช้ อันนี้เขาบอก bเขามีเทคนิค เห็นไหม คนที่ทำ Vlog ไปหาเทคนิคในการทำสื่อน่ะว่ามีเทคนิคอะไร เดี๋ยวตัวเองก็จะเจอ เพราะหัวข้อต่อมานั่นก็คือและเหตุผลแล้ว อันนี้อันนี้หัวข้อไม่ถูกใช่ไหม ของใครนิ่ ปิดไหม ไม่ หลักการและเหตุผลแล้ว อันนี้แก้นะ กลุ่มนี้ให้แก้ไอ้นี่ แก้นะครับ มาดู ไปตามหัวข้อนะคะ เทคนิคที่ใช้ อันนี้ เขาไม่มีเทคนิคเขาถ่ายอย่างเดียว แล้วเขาก็บอกเทคโนโลยีที่ใช้เลย เขาก็จะมี ฮาร์ดแวร์ ซอฟต์แวร์ ทีนี้ หัวข้ออันไหนขึ้นก่อน ในแบบฟอร์มนี่ ฮาร์ดแวร์ขึ้นก่อนซอฟต์แวร์ เดี๋ยวนะ ดูหัวข้อก่อนนะ อ๋อ เรียงตามนะคะ ภาษาแล้วก็ซอฟต์แวร์ แล้วก็ฮาร์ดแวร์ ดูหัวข้อนะคะ เพราะฉะนั้น อันไหนขึ้นก่อน ก็จะวางไว้ฝั่งนั้น ถูกแล้ว ซอฟต์แวร์ขึ้นก่อนฮาร์ดแวร์นะคะ ก็เห็นไหม เอารูปมมาประกอบ อุปกรณ์ที่เขาใช้ มีอะไรบ้าง อันนี้พี่แฝดใส่มาหมดเลย มือถือ มีแท็บเล็ต มีโน้ตบุ๊ก มีไฟส่อง เหมือน Live สด ใส่มา มีหมดใส่มา ก็คือใช้อุปกรณ์อะไร เขาก็หามาใส่ โอเค วิธีการดำเนินงานเขาก็ใส่ตามขั้นตอนของเขา เห็นไหม เขาทำเป็นแบบนี้ มาดูของไอ้เอียดบ้าง เครื่องมือที่ใช้พัฒนา อันนี้มันน่าจะเอาตัวเก่ามา นี่ให้ทำเหมือนของคนนี้นะ แม่บอกแล้วไม่เอาข้อความมาวาง ทำเป็นรูปอย่างนี้นะ แล้วก็แผน แผนนี่ตารางนี่ก็ไม่ใช่ไป ของไอ้เขียดอยู่ไหนนะ เห็นไหม เขาทำตารางใหม่เลย ใส่สีใส่อะไร ให้สวยงาม ไม่ใช่ไปก๊อบ ไป Cap ตางรางขาว ๆ แล้วก็มาแปะ ไม่ใช่นะ สร้างตารางให้มีสีสัน ให้สวยงาม แล้วก็หัวข้อต่อไป ประโยชน์ เอกสารและงานวิจัยที่เกี่ยวข้อง วิธีการทำเอกสารและงานวิจัยที่เกี่ยวข้อง Storyboard ถ้ามีก็ใส่มาสัก… สัก 3… สัก 3 วางให้มันได้สัก 2 หรือ 3 น่ะ วางเรียงไปนะคะ อย่างน้อย ไอ้ตรงภาคผนวกบ่นะคะ และก็ตัวต่อมาบรรณานุกรม เอกสารและงานวิจัยที่เกี่ยวข้อง เห็นไหม เอาหน้า… หน้าของไอ้งานวิจัยหรือเอกสารที่เกี่ยวข้องน่ะมาเลย แคปมาเลย โอเคไหม ตรงท่อนนี้นะคะ เอกสารและงานวิจัวที่เกี่ยวข้องนี่ ไม่ใช่ไปก๊อบข้อความที่พูดถึงแล้วเอามาวาง ให้ไปเปิดหน้าเอกสารตัวเอง แล้วแคปมาวางเข้าใจไหม และทำอะไรได้ กดปุ๊บ ลิงก์ได้ด้วยนะ เปิดขึ้นมาให้ดูได้ด้วย เข้าใจไหม ไม่ใช่มีรูปวางแปะเฉย ๆ นะ คลิกเข้าไป แล้วเปิดหน้านั้นขึ้นมา โอเคนะคะ บรรณานุกรมนี่เห็นไหม อันนี้ก็ได้แต่ทำเป็นอันเล็ก ๆ ให้เห็น ว่ามีครบ ใส่ให้ครบ เห็นไหม 2 ล็อก ไม่ได้ทำล็อกเดียว โอเค มีใครสงสัยการทำ PowerPoint อยากถามหัวข้อไหน ถาม เพราะ PowerPoint มีคะแนนนะ ขึ้นสอบน่ะ ทำไม่สวย คะแนนน้อยเด้อ เพราะฉะนั้น อย่าสักแต่ว่าทำ ต้องทำให้สวยงาม มีใครสงสัยการทำ PowerPoint หลักการ คือ 1. องค์ประกอบ PowerPoint เนื้อหาน้อย ๆ เน้นภาพ แต่ภาพก็ต้องสื่อความหมาย เห็นไหม หลักการและเหตุผล 3 ย่อหน้าน่ะ แม่ให้ทำเป็นรูป เหลือ 3 รูป แต่ 3 รูปนั้นน่ะ แล้ว แล้วอะไร ตัวเองต้องฝึกนำเสนอนะคะ ไม่ใช่โผล่รูปขึ้นมาแล้วชี้รูป จบ ไม่ใช้ด้วยนะ ก็ต้องอธิบายว่าไอ้รูปแรกนี่มันสื่อถึงอะไร พูดถึงอะไร รูปที่ 2 พูดถึงอะไร แล้วก็พูดสรุป ต้องไปซ้อมนำเสนอด้วยนะคะ งานตัวเอง แบ่งกัน ใครจะนำเสนอท่อนไหน เพราะ… ทำงานคู่ก็ต้องแบ่งกันนำเสนอนะคะ ใครจะเริ่มสไลดืแรก ถึงตรงนี้ แบ่งครึ่งเลยก็ได้ ถ้า 2 คนนี่ แบ่งครึ่งได้ 3 คนนี่ ไปตกลงกัน ใครจะนำเสนอท่อนไหน อย่าลืมว่าจะโดนถามด้วย เข้าใจนะ เพราะฉะนั้น ต้องศึกษาให้ดี ๆ นะคะ อ่านเอกสารตัวเองและทำความเข้าใจ เดี๋ยวโดนถามเข้าใจไหม ว่าทำไมถึงทำเรื่องนี้ เพราะอะไร ต้องพูดให้เห็นความเกี่ยวโยงจากเอกสารที่ตัวเองทำมาน่ะ ทำ Vlog แล้วทำไมถึงทำ จะมีตอบคำถามนะ เหมือนโปรแกรมที่เลือกมาใช้น่ะ ทำไมถึงใช้ตัวนี้ ตัวนั้นน่ะ โปรแกรมที่เรามาใช้ เวลาตอบ อย่าตอบว่า เพราะผมอยากใช้ตัวนี้ ไม่ได้ ให้ย้อนกลับไปดูอะไร ย้อนกลับไปดูเครื่องมือตัวเอง เข้าใจไหม เพราะอะไร เพราะบางโปรแกรมเราน่ะ ถ้าเครื่องเราสเปกไม่ถึง นึกออกนะ เหมือนทำไมถึงใช้เวอร์ชันนี้กับเวอร์ชันนั้น เหมือนทำไม ตัดต่อวิดีโอนี่ มีอะไรบ้าง มีตั้งหลายตัวใช่ไหม ซอฟต์แวร์ที่เอามาใช้น่ะ มันมีหลายตัว ทำไมถึงเลือกตัวนี้มาใช้น่ะ เราจะต้องอธิบายให้อาจารย์น่ะเขาเห็นว่า เราใช้โปรแกรมตัวนี้ได้ และเครื่องที่ใช้นี่ มันก็รองรับโปรแกรมตัวนี้ด้วย มันจะไม่ขัดกัน บอกให้รู้ว่าเรามีภูมิรู้ในเรื่องการใช้งานโปรแกรม แล้วก็ความเหมาะสมของโปรแกรมกับเครื่องมันสอดคล้องกัน เข้าใจไหมนะคะ อธิบายให้เห็นถึงสิ่งที่เราจะทำ ฟังคำถามดี ๆ ถ้าไม่เข้าใจก็ให้อาจารย์ทวนคำถามใหม่นะคะ ก่อนจะตอบ เพราะฉะนั้น ใครรับผิดชอบตัวไหน หรือคุยกันก็ได้ คุยกันเบื้องต้น หรือมีการตอบหลักก็ได้ มันต้องมีสักคนน่ะที่จะต้องเป็นคนตอบหลักนะคะ ต้องตอบคำถามให้่ได้ด้วย ไม่ใช้่มาพรีเซนต์แล้วเสร็๋ไม่ใช่นะ โดนถามแน่นอนนะ เพราะฉะนั้น อ่านด้วยนะคะ ในเอกสารที่ตนเองทำ มีงานวิจัยของใคร ไปยกก็ได้ เพราะว่าทำแล้ว เหมือนเขาถาม ทำไมทำตัวนี้ ทำแล้วมันเกิดผลดี เหมือนกับ… เพราะจากงานวิจัยที่ไปค้นมา ของใครก็อ้างเขาไป เพราะฉะนั้น ต้องอ่านทบทวนงานตัวเอง สัปดาห์นี้นะคะ แม่จะพอแล้วนะ แก้เอกสารในแบบฟอร์มที่จะส่งให้เรียบร้อย แล้วส่งกลับมาให้ตรวจนะครับ รูปแบบคำถูกคำผิดรอบนี้ต้องเสร็จ เพราะถ้าไม่เสร็จ จะไปต่อ ในการทำ PowerPoint ไม่ได้ ถูกไหม ถ้าแม่ยังไม่โอ เข้าใจไหม เอกสารในไอ้นี่ ยังไม่เรียบร้อยมันใส่ลง PowerPoint ไม่ได้ ถูกไหม ตัวเองจะเอาไปลง PowerPoint ไม่ได้ เพราะฉะนั้น อันไหนที่โอเคแล้ว ก้ทำ PowerPoint รอก่อนได้เลย นึกออกไหม ตัวไหนที่ไม่ได้มีการแก้ เพราะฉะนั้น แบ่งงานกันทำนะคะ ใครแก้เอกสาร ใครจะทำ PowerPoint ถ้าทำเสร็จสัปดาห์นี้ วันศุกร์ขอดู เดี๋ยววันศุกร์จะมาดู โอเคไหม เสร็จไหม วันศุกร์จะเสร็จไหม แก้แล้วก็วันศุกร์จะเสร็จไหมคะเด็ก ๆ ได้ไหมกลุ่มนี้ว่าอย่างไร เหลือกลุ่ม โอเคไหม ได้ไหม นั่นก็คือเสร็จทั้ง PowerPoint แล้วก็ไอ้นี่เลยนะ ไอ้ตัว… เอกสารเลยนะ เพราะอะไร เพราะเดี๋ยวต้องมาทำแบบฟอร์มการขอยื่นสอบ วันศุกร์ ถ้าโอเค แม่จะให้… ต้องมาทำเรื่องขอสอบ เพื่อจะเอาไปให้อาจารย์ที่เขาจะเป็นกรรมการสอบ เข้าใจไหม เพราะเราต้องพรินต์เอกสารออกมาด้วย เหมือนจะให้อาจารย์เขาที่จะมาสอบให้เรา เพราะฉะนั้น ต้องทำให้เรียบร้อย ถ้าเสร็จทันศุกร์นี้ เราจะสอบอาทิตย์หน้าเลยนะคะ เพราะเดี๋ยว หมดพฤศจิกายน ธันวาคม วันหยุดมันจะเยอะ แนวสิไปมันหลายนะ เพราะฉะนั้น สอบให้เสร็จก่อน แล้วเราก็จะได้ทำงานของเราต่อได้นะคะ โอเค อย่าลืมว่าสอบอาจจะไม่ผ่านก็ไดดเพราะฉะนั้น ดูดี ๆ นะ ทำอย่างไรจะให้กรรมการเขายอมให้ผ่านน่ะ นำเสนอดี ๆ หารูปหาภาพ ให้มันครบสมบูรณ์นะคะ ถ้าไม่มีข้อสงสัยแล้ว แม่จะปล่อยแล้วนะคะวันนี้ พอแค่นี้ ขอบคุณพี่ล่ามนะคะ 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01167</dc:title>
  <dc:creator/>
  <cp:keywords/>
  <dcterms:created xsi:type="dcterms:W3CDTF">2024-11-20T04:29:47Z</dcterms:created>
  <dcterms:modified xsi:type="dcterms:W3CDTF">2024-11-20T0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7 เวลา 09.00 น.</vt:lpwstr>
  </property>
  <property fmtid="{D5CDD505-2E9C-101B-9397-08002B2CF9AE}" pid="3" name="subtitle">
    <vt:lpwstr/>
  </property>
</Properties>
</file>